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1891" w:rsidRDefault="00011891" w:rsidP="00011891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 w:rsidRPr="009728F6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New </w:t>
      </w: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H</w:t>
      </w:r>
      <w:r w:rsidRPr="009728F6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ire </w:t>
      </w: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C</w:t>
      </w:r>
      <w:r w:rsidRPr="009728F6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hecklist </w:t>
      </w: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F</w:t>
      </w:r>
      <w:r w:rsidRPr="009728F6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orm</w:t>
      </w:r>
    </w:p>
    <w:p w:rsidR="00011891" w:rsidRDefault="00011891" w:rsidP="00011891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</w:p>
    <w:p w:rsidR="00011891" w:rsidRDefault="00011891" w:rsidP="00011891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321F2F">
        <w:rPr>
          <w:rFonts w:ascii="Arial" w:hAnsi="Arial" w:cs="Arial"/>
          <w:b/>
          <w:sz w:val="21"/>
          <w:szCs w:val="21"/>
        </w:rPr>
        <w:t>Employee nam</w:t>
      </w:r>
      <w:r>
        <w:rPr>
          <w:rFonts w:ascii="Arial" w:hAnsi="Arial" w:cs="Arial"/>
          <w:b/>
          <w:sz w:val="21"/>
          <w:szCs w:val="21"/>
        </w:rPr>
        <w:t xml:space="preserve">e    </w:t>
      </w:r>
      <w:r>
        <w:rPr>
          <w:rFonts w:ascii="Arial" w:hAnsi="Arial" w:cs="Arial"/>
          <w:sz w:val="21"/>
          <w:szCs w:val="21"/>
        </w:rPr>
        <w:t xml:space="preserve">_____________________    </w:t>
      </w:r>
    </w:p>
    <w:p w:rsidR="00011891" w:rsidRPr="00BE65E0" w:rsidRDefault="00011891" w:rsidP="00011891">
      <w:pPr>
        <w:pStyle w:val="NormalWeb"/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Work</w:t>
      </w:r>
      <w:r w:rsidRPr="00BE65E0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>I</w:t>
      </w:r>
      <w:r w:rsidRPr="00BE65E0">
        <w:rPr>
          <w:rFonts w:ascii="Arial" w:hAnsi="Arial" w:cs="Arial"/>
          <w:b/>
          <w:sz w:val="21"/>
          <w:szCs w:val="21"/>
        </w:rPr>
        <w:t>nformation</w:t>
      </w:r>
    </w:p>
    <w:p w:rsidR="00011891" w:rsidRDefault="00011891" w:rsidP="00011891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partment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              Job title       _______________  </w:t>
      </w:r>
    </w:p>
    <w:p w:rsidR="00011891" w:rsidRPr="00321F2F" w:rsidRDefault="00011891" w:rsidP="00011891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ment date</w:t>
      </w:r>
      <w:r>
        <w:rPr>
          <w:rFonts w:ascii="Arial" w:hAnsi="Arial" w:cs="Arial"/>
          <w:sz w:val="21"/>
          <w:szCs w:val="21"/>
        </w:rPr>
        <w:tab/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              Manager     _______________  </w:t>
      </w:r>
    </w:p>
    <w:p w:rsidR="00011891" w:rsidRDefault="00011891" w:rsidP="00011891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</w:p>
    <w:p w:rsidR="00011891" w:rsidRDefault="00011891" w:rsidP="00011891">
      <w:pPr>
        <w:pStyle w:val="NormalWeb"/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 w:rsidRPr="009766B6">
        <w:rPr>
          <w:rFonts w:ascii="Arial" w:hAnsi="Arial" w:cs="Arial"/>
          <w:b/>
          <w:sz w:val="21"/>
          <w:szCs w:val="21"/>
        </w:rPr>
        <w:t>Documents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Sign employment contract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Sign employment and payroll forms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Sign non-disclosure agreement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Fill Employee information form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Fill Emergency contact information form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Provide employee handbook and job description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Fill HR paperwork</w:t>
      </w:r>
    </w:p>
    <w:p w:rsidR="00011891" w:rsidRDefault="00011891" w:rsidP="00011891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</w:p>
    <w:p w:rsidR="00011891" w:rsidRDefault="00011891" w:rsidP="00011891">
      <w:pPr>
        <w:pStyle w:val="NormalWeb"/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Welcome package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Set up the workplace (desk, chair, personal locker, etc.)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Set up equipment (laptop, phone, safety equipment, accessories, work uniform, etc.)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Set up an email account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Provide access card, keys, or necessary passwords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Set up accounts for collaborative tools (Slack, </w:t>
      </w:r>
      <w:proofErr w:type="spellStart"/>
      <w:r>
        <w:rPr>
          <w:rFonts w:ascii="Arial" w:hAnsi="Arial" w:cs="Arial"/>
          <w:sz w:val="21"/>
          <w:szCs w:val="21"/>
        </w:rPr>
        <w:t>Jira</w:t>
      </w:r>
      <w:proofErr w:type="spellEnd"/>
      <w:r>
        <w:rPr>
          <w:rFonts w:ascii="Arial" w:hAnsi="Arial" w:cs="Arial"/>
          <w:sz w:val="21"/>
          <w:szCs w:val="21"/>
        </w:rPr>
        <w:t>, etc.)</w:t>
      </w:r>
    </w:p>
    <w:p w:rsidR="00011891" w:rsidRDefault="00011891" w:rsidP="00011891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</w:p>
    <w:p w:rsidR="00011891" w:rsidRDefault="00011891" w:rsidP="00011891">
      <w:pPr>
        <w:pStyle w:val="NormalWeb"/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Training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Introduce the new employee to his/her team and managers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Prepare a company overview and a hierarchic chart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Role-specific training</w:t>
      </w:r>
    </w:p>
    <w:p w:rsid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Product demos</w:t>
      </w:r>
    </w:p>
    <w:p w:rsidR="003750C2" w:rsidRPr="00011891" w:rsidRDefault="00011891" w:rsidP="00011891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Present the company’s culture, insights, and habits (lunch break, points of interest, etc.)</w:t>
      </w:r>
    </w:p>
    <w:sectPr w:rsidR="003750C2" w:rsidRPr="00011891" w:rsidSect="0008185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E22C3" w:rsidRDefault="00AE22C3" w:rsidP="0030729D">
      <w:pPr>
        <w:spacing w:after="0" w:line="240" w:lineRule="auto"/>
      </w:pPr>
      <w:r>
        <w:separator/>
      </w:r>
    </w:p>
  </w:endnote>
  <w:endnote w:type="continuationSeparator" w:id="0">
    <w:p w:rsidR="00AE22C3" w:rsidRDefault="00AE22C3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 xml:space="preserve">he </w:t>
    </w:r>
    <w:r w:rsidR="00011891">
      <w:rPr>
        <w:rFonts w:ascii="Arial" w:hAnsi="Arial" w:cs="Arial"/>
      </w:rPr>
      <w:t>New Hire Checklist</w:t>
    </w:r>
    <w:r w:rsidR="0008508A" w:rsidRPr="0008508A">
      <w:rPr>
        <w:rFonts w:ascii="Arial" w:hAnsi="Arial" w:cs="Arial"/>
      </w:rPr>
      <w:t xml:space="preserve"> Form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E22C3" w:rsidRDefault="00AE22C3" w:rsidP="0030729D">
      <w:pPr>
        <w:spacing w:after="0" w:line="240" w:lineRule="auto"/>
      </w:pPr>
      <w:r>
        <w:separator/>
      </w:r>
    </w:p>
  </w:footnote>
  <w:footnote w:type="continuationSeparator" w:id="0">
    <w:p w:rsidR="00AE22C3" w:rsidRDefault="00AE22C3" w:rsidP="003072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11891"/>
    <w:rsid w:val="00081850"/>
    <w:rsid w:val="0008508A"/>
    <w:rsid w:val="000A4A3B"/>
    <w:rsid w:val="00117DE9"/>
    <w:rsid w:val="001C17E7"/>
    <w:rsid w:val="001D3555"/>
    <w:rsid w:val="00214674"/>
    <w:rsid w:val="00253776"/>
    <w:rsid w:val="00253F91"/>
    <w:rsid w:val="002961FF"/>
    <w:rsid w:val="002C48DF"/>
    <w:rsid w:val="0030729D"/>
    <w:rsid w:val="00321F2F"/>
    <w:rsid w:val="003750C2"/>
    <w:rsid w:val="003C0A7C"/>
    <w:rsid w:val="0046547E"/>
    <w:rsid w:val="00477C7A"/>
    <w:rsid w:val="005B55D5"/>
    <w:rsid w:val="005D0D24"/>
    <w:rsid w:val="00620CD6"/>
    <w:rsid w:val="0067709F"/>
    <w:rsid w:val="006B7211"/>
    <w:rsid w:val="006E1B79"/>
    <w:rsid w:val="006F7B77"/>
    <w:rsid w:val="007400B1"/>
    <w:rsid w:val="007555A9"/>
    <w:rsid w:val="008605E7"/>
    <w:rsid w:val="008C4965"/>
    <w:rsid w:val="009A1C22"/>
    <w:rsid w:val="009A20AD"/>
    <w:rsid w:val="009F6E88"/>
    <w:rsid w:val="00AB271F"/>
    <w:rsid w:val="00AE22C3"/>
    <w:rsid w:val="00B463B7"/>
    <w:rsid w:val="00BD7EED"/>
    <w:rsid w:val="00BE65E0"/>
    <w:rsid w:val="00C2357D"/>
    <w:rsid w:val="00DC1728"/>
    <w:rsid w:val="00E07941"/>
    <w:rsid w:val="00F857EC"/>
    <w:rsid w:val="00F940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mradulescu</cp:lastModifiedBy>
  <cp:revision>2</cp:revision>
  <dcterms:created xsi:type="dcterms:W3CDTF">2020-11-26T08:34:00Z</dcterms:created>
  <dcterms:modified xsi:type="dcterms:W3CDTF">2020-11-26T08:34:00Z</dcterms:modified>
</cp:coreProperties>
</file>